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35C5B8BC" w:rsidR="002642CE" w:rsidRDefault="005E095D" w:rsidP="006536E5">
      <w:pPr>
        <w:pStyle w:val="Heading1"/>
      </w:pPr>
      <w:r>
        <w:rPr>
          <w:noProof/>
          <w:lang w:eastAsia="en-GB"/>
        </w:rPr>
        <w:drawing>
          <wp:inline distT="0" distB="0" distL="0" distR="0" wp14:anchorId="7D4CC721" wp14:editId="05803E18">
            <wp:extent cx="1225550" cy="70929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5550" cy="709295"/>
                    </a:xfrm>
                    <a:prstGeom prst="rect">
                      <a:avLst/>
                    </a:prstGeom>
                  </pic:spPr>
                </pic:pic>
              </a:graphicData>
            </a:graphic>
          </wp:inline>
        </w:drawing>
      </w:r>
    </w:p>
    <w:p w14:paraId="5F878646" w14:textId="77777777" w:rsidR="002642CE" w:rsidRDefault="002642CE" w:rsidP="006536E5">
      <w:pPr>
        <w:pStyle w:val="Heading1"/>
      </w:pPr>
    </w:p>
    <w:p w14:paraId="6D3719A6" w14:textId="77777777" w:rsidR="002642CE" w:rsidRPr="005E095D" w:rsidRDefault="002642CE" w:rsidP="006536E5">
      <w:pPr>
        <w:pStyle w:val="Heading1"/>
        <w:rPr>
          <w:color w:val="002060"/>
        </w:rPr>
      </w:pPr>
      <w:r w:rsidRPr="005E095D">
        <w:rPr>
          <w:color w:val="002060"/>
        </w:rPr>
        <w:t xml:space="preserve">Employment Application Form: </w:t>
      </w:r>
      <w:r w:rsidR="00A6613D" w:rsidRPr="005E095D">
        <w:rPr>
          <w:color w:val="002060"/>
        </w:rPr>
        <w:t>Support</w:t>
      </w:r>
      <w:r w:rsidR="006A758C" w:rsidRPr="005E095D">
        <w:rPr>
          <w:color w:val="002060"/>
        </w:rPr>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" strokecolor="#bfbfbf">
                <v:textbox>
                  <w:txbxContent>
                    <w:p w14:paraId="2324901F" w14:textId="77777777" w:rsidR="00D010DE" w:rsidRDefault="00D010DE" w:rsidP="006536E5">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5A20B6F4"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r w:rsidR="00E26C3C">
        <w:rPr>
          <w:rFonts w:asciiTheme="minorHAnsi" w:hAnsiTheme="minorHAnsi"/>
          <w:color w:val="2F3033"/>
        </w:rPr>
        <w:t xml:space="preserve"> A copy of the Trust’s recruitment of ex-offenders policy statement is available at </w:t>
      </w:r>
      <w:r w:rsidR="00E26C3C">
        <w:rPr>
          <w:color w:val="2F3033"/>
        </w:rPr>
        <w:t>(</w:t>
      </w:r>
      <w:hyperlink r:id="rId15" w:history="1">
        <w:r w:rsidR="00E26C3C" w:rsidRPr="00D306D5">
          <w:rPr>
            <w:rStyle w:val="Hyperlink"/>
          </w:rPr>
          <w:t>https://www.believeacademytrust.net/policies/</w:t>
        </w:r>
      </w:hyperlink>
      <w:r w:rsidR="00E26C3C">
        <w:rPr>
          <w:color w:val="2F3033"/>
        </w:rPr>
        <w: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w:t>
      </w:r>
      <w:r w:rsidRPr="001F7DA1">
        <w:rPr>
          <w:color w:val="2F3033"/>
        </w:rPr>
        <w:lastRenderedPageBreak/>
        <w:t>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31763E15"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r w:rsidR="008930DF">
        <w:rPr>
          <w:color w:val="2F3033"/>
        </w:rPr>
        <w:t xml:space="preserve">  It is an offence to apply for a role engaged in regulated activity if you are barred from engaging in regulated activity relevant to children.</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2DFCC7BE" w:rsidR="00CC732D" w:rsidRPr="005E095D" w:rsidRDefault="00CC732D" w:rsidP="005E095D">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243EA">
        <w:rPr>
          <w:color w:val="2F3033"/>
        </w:rPr>
        <w:t>fair processing policy</w:t>
      </w:r>
      <w:r w:rsidR="007243EA">
        <w:rPr>
          <w:rStyle w:val="HyperlinksChar"/>
        </w:rPr>
        <w:t xml:space="preserve"> </w:t>
      </w:r>
      <w:r w:rsidR="00806EAE" w:rsidRPr="001F7DA1">
        <w:rPr>
          <w:color w:val="2F3033"/>
        </w:rPr>
        <w:t xml:space="preserve">which can be found on our </w:t>
      </w:r>
      <w:r w:rsidR="005E095D">
        <w:rPr>
          <w:rStyle w:val="HyperlinksChar"/>
          <w:color w:val="auto"/>
        </w:rPr>
        <w:t>website (</w:t>
      </w:r>
      <w:hyperlink r:id="rId16" w:history="1">
        <w:r w:rsidR="005E095D" w:rsidRPr="00026EC3">
          <w:rPr>
            <w:rStyle w:val="Hyperlink"/>
          </w:rPr>
          <w:t>www.oneacademytrust.co.uk</w:t>
        </w:r>
      </w:hyperlink>
      <w:r w:rsidR="007243EA" w:rsidRPr="007243EA">
        <w:rPr>
          <w:rStyle w:val="HyperlinksChar"/>
          <w:color w:val="auto"/>
        </w:rPr>
        <w:t>)</w:t>
      </w:r>
      <w:r w:rsidR="00806EAE" w:rsidRPr="007243EA">
        <w:rPr>
          <w:color w:val="auto"/>
        </w:rPr>
        <w:t xml:space="preserve">. </w:t>
      </w:r>
    </w:p>
    <w:p w14:paraId="0907598F" w14:textId="7211F659" w:rsidR="00CC732D" w:rsidRDefault="004855AD" w:rsidP="00D010DE">
      <w:pPr>
        <w:ind w:left="567"/>
        <w:rPr>
          <w:rFonts w:asciiTheme="minorHAnsi" w:hAnsiTheme="minorHAnsi"/>
        </w:rPr>
      </w:pPr>
      <w:r>
        <w:rPr>
          <w:color w:val="2F3033"/>
        </w:rPr>
        <w:t>We have a dedicated</w:t>
      </w:r>
      <w:r w:rsidR="00CC732D" w:rsidRPr="001F7DA1">
        <w:rPr>
          <w:color w:val="2F3033"/>
        </w:rPr>
        <w:t xml:space="preserve"> person responsible for Data Protection in our organisation and you can contact them with any questions relating to our handling of you</w:t>
      </w:r>
      <w:r>
        <w:rPr>
          <w:color w:val="2F3033"/>
        </w:rPr>
        <w:t>r data by emailing</w:t>
      </w:r>
      <w:r>
        <w:rPr>
          <w:color w:val="FF4874"/>
        </w:rPr>
        <w:t xml:space="preserve"> </w:t>
      </w:r>
      <w:hyperlink r:id="rId17" w:history="1">
        <w:r w:rsidR="003457B5" w:rsidRPr="005F2218">
          <w:rPr>
            <w:rStyle w:val="Hyperlink"/>
            <w:rFonts w:asciiTheme="minorHAnsi" w:hAnsiTheme="minorHAnsi"/>
            <w:lang w:val="en"/>
          </w:rPr>
          <w:t>gdpr@believeacademytrust.net</w:t>
        </w:r>
      </w:hyperlink>
      <w:r w:rsidR="00CC732D" w:rsidRPr="004855AD">
        <w:rPr>
          <w:rFonts w:asciiTheme="minorHAnsi" w:hAnsiTheme="minorHAnsi"/>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717E8DA" w14:textId="7F398B36" w:rsidR="00C27B28" w:rsidRDefault="00916A50" w:rsidP="00C27B28">
      <w:pPr>
        <w:ind w:left="1134" w:hanging="567"/>
        <w:rPr>
          <w:color w:val="2F3033"/>
        </w:rPr>
      </w:pPr>
      <w:r w:rsidRPr="003C6887">
        <w:rPr>
          <w:color w:val="2F3033"/>
        </w:rPr>
        <w:t>(c)</w:t>
      </w:r>
      <w:r w:rsidRPr="003C6887">
        <w:rPr>
          <w:color w:val="2F3033"/>
        </w:rPr>
        <w:tab/>
        <w:t>Candidates recommend</w:t>
      </w:r>
      <w:r w:rsidR="0021047F">
        <w:rPr>
          <w:color w:val="2F3033"/>
        </w:rPr>
        <w:t>ed for appointment will be subject to the pre-employment checks outlined in the Trust Safer Recruitment Policy (</w:t>
      </w:r>
      <w:hyperlink r:id="rId18" w:history="1">
        <w:r w:rsidR="0021047F" w:rsidRPr="00D306D5">
          <w:rPr>
            <w:rStyle w:val="Hyperlink"/>
          </w:rPr>
          <w:t>https://www.believeacademytrust.net/policies/</w:t>
        </w:r>
      </w:hyperlink>
      <w:r w:rsidR="00E26C3C">
        <w:rPr>
          <w:color w:val="2F3033"/>
        </w:rPr>
        <w:t xml:space="preserve">). </w:t>
      </w:r>
      <w:r w:rsidR="0021047F">
        <w:rPr>
          <w:color w:val="2F3033"/>
        </w:rPr>
        <w:t>A start date of employment will not be provided until the pre-employment checks are successfully completed.</w:t>
      </w:r>
      <w:r w:rsidR="00E26C3C">
        <w:rPr>
          <w:color w:val="2F3033"/>
        </w:rPr>
        <w:t xml:space="preserve">  The School’s Safeguarding Policy is available at </w:t>
      </w:r>
      <w:hyperlink r:id="rId19" w:history="1">
        <w:r w:rsidR="008C416D" w:rsidRPr="003B6260">
          <w:rPr>
            <w:rStyle w:val="Hyperlink"/>
          </w:rPr>
          <w:t>https://www.derwentprimary.net/information/policies/</w:t>
        </w:r>
      </w:hyperlink>
    </w:p>
    <w:p w14:paraId="68A14754" w14:textId="302CE568" w:rsidR="001F7DA1" w:rsidRPr="003C6887" w:rsidRDefault="008C416D" w:rsidP="008C416D">
      <w:pPr>
        <w:ind w:left="1134" w:hanging="567"/>
        <w:rPr>
          <w:color w:val="2F3033"/>
        </w:rPr>
      </w:pPr>
      <w:r>
        <w:rPr>
          <w:color w:val="2F3033"/>
        </w:rPr>
        <w:t xml:space="preserve">(d)     </w:t>
      </w:r>
      <w:r w:rsidR="00916A50" w:rsidRPr="003C6887">
        <w:rPr>
          <w:color w:val="2F3033"/>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5A5C7922" w:rsidR="001F7DA1" w:rsidRDefault="007269D0" w:rsidP="007269D0">
      <w:pPr>
        <w:spacing w:after="200"/>
        <w:ind w:left="709"/>
        <w:jc w:val="left"/>
      </w:pPr>
      <w:r>
        <w:t>Please return you</w:t>
      </w:r>
      <w:r w:rsidR="00764E01">
        <w:t xml:space="preserve">r completed application form to </w:t>
      </w:r>
      <w:hyperlink r:id="rId20" w:history="1">
        <w:r w:rsidR="00764E01" w:rsidRPr="00FA556D">
          <w:rPr>
            <w:rStyle w:val="Hyperlink"/>
          </w:rPr>
          <w:t>recruit@oneacademytrust.co.uk</w:t>
        </w:r>
      </w:hyperlink>
      <w:r w:rsidR="00764E01">
        <w:t xml:space="preserve"> </w:t>
      </w:r>
      <w:bookmarkStart w:id="0" w:name="_GoBack"/>
      <w:bookmarkEnd w:id="0"/>
      <w:r>
        <w:t xml:space="preserve">or return it to the school – </w:t>
      </w:r>
      <w:r w:rsidR="008C416D">
        <w:t>Derwent Primary School, St Marks Road, Derby, DE21 6AL.</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29418" w14:textId="77777777" w:rsidR="000E2E55" w:rsidRDefault="000E2E55" w:rsidP="006536E5">
      <w:r>
        <w:separator/>
      </w:r>
    </w:p>
  </w:endnote>
  <w:endnote w:type="continuationSeparator" w:id="0">
    <w:p w14:paraId="243D6342" w14:textId="77777777" w:rsidR="000E2E55" w:rsidRDefault="000E2E5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69F004E9" w:rsidR="00D010DE" w:rsidRDefault="00D010DE" w:rsidP="006536E5">
    <w:pPr>
      <w:pStyle w:val="Footer"/>
    </w:pPr>
    <w:r>
      <w:t xml:space="preserve">Last revised: </w:t>
    </w:r>
    <w:r w:rsidR="005E095D">
      <w:t>February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98D86" w14:textId="77777777" w:rsidR="000E2E55" w:rsidRDefault="000E2E55" w:rsidP="006536E5">
      <w:r>
        <w:separator/>
      </w:r>
    </w:p>
  </w:footnote>
  <w:footnote w:type="continuationSeparator" w:id="0">
    <w:p w14:paraId="0765E2A9" w14:textId="77777777" w:rsidR="000E2E55" w:rsidRDefault="000E2E55"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B1BFE"/>
    <w:rsid w:val="000D68B1"/>
    <w:rsid w:val="000D7388"/>
    <w:rsid w:val="000E2E55"/>
    <w:rsid w:val="0010512C"/>
    <w:rsid w:val="001070D3"/>
    <w:rsid w:val="00126A82"/>
    <w:rsid w:val="00132957"/>
    <w:rsid w:val="001449E6"/>
    <w:rsid w:val="00183630"/>
    <w:rsid w:val="00183F9A"/>
    <w:rsid w:val="001C359F"/>
    <w:rsid w:val="001D6218"/>
    <w:rsid w:val="001F3F6E"/>
    <w:rsid w:val="001F7DA1"/>
    <w:rsid w:val="0020291D"/>
    <w:rsid w:val="00205B24"/>
    <w:rsid w:val="0021047F"/>
    <w:rsid w:val="002642CE"/>
    <w:rsid w:val="002B084D"/>
    <w:rsid w:val="002B2B53"/>
    <w:rsid w:val="002B42B3"/>
    <w:rsid w:val="00301E2E"/>
    <w:rsid w:val="003074EE"/>
    <w:rsid w:val="00326D06"/>
    <w:rsid w:val="003457B5"/>
    <w:rsid w:val="00351B8A"/>
    <w:rsid w:val="00394E4E"/>
    <w:rsid w:val="003A2B22"/>
    <w:rsid w:val="003C6887"/>
    <w:rsid w:val="003D3A3C"/>
    <w:rsid w:val="003D4A04"/>
    <w:rsid w:val="00424215"/>
    <w:rsid w:val="00425E04"/>
    <w:rsid w:val="004334E6"/>
    <w:rsid w:val="00470B59"/>
    <w:rsid w:val="004855AD"/>
    <w:rsid w:val="004B13A5"/>
    <w:rsid w:val="004D32A2"/>
    <w:rsid w:val="004E2CD0"/>
    <w:rsid w:val="004F13B0"/>
    <w:rsid w:val="004F6ED9"/>
    <w:rsid w:val="005751FB"/>
    <w:rsid w:val="005B106E"/>
    <w:rsid w:val="005E095D"/>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64E01"/>
    <w:rsid w:val="007B0448"/>
    <w:rsid w:val="007E4F8B"/>
    <w:rsid w:val="00806EAE"/>
    <w:rsid w:val="00823F5E"/>
    <w:rsid w:val="00845731"/>
    <w:rsid w:val="008569CF"/>
    <w:rsid w:val="00862C0B"/>
    <w:rsid w:val="00885E5F"/>
    <w:rsid w:val="00886BBB"/>
    <w:rsid w:val="008930DF"/>
    <w:rsid w:val="008A38F2"/>
    <w:rsid w:val="008A3AF8"/>
    <w:rsid w:val="008C416D"/>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27B28"/>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D5114"/>
    <w:rsid w:val="00DE1899"/>
    <w:rsid w:val="00E12F94"/>
    <w:rsid w:val="00E26C3C"/>
    <w:rsid w:val="00E5650F"/>
    <w:rsid w:val="00EA6FD6"/>
    <w:rsid w:val="00EB36A6"/>
    <w:rsid w:val="00EB5DA1"/>
    <w:rsid w:val="00EC2AF5"/>
    <w:rsid w:val="00ED25C4"/>
    <w:rsid w:val="00EF50E1"/>
    <w:rsid w:val="00F00307"/>
    <w:rsid w:val="00F3002F"/>
    <w:rsid w:val="00F30F88"/>
    <w:rsid w:val="00F32052"/>
    <w:rsid w:val="00F33BB6"/>
    <w:rsid w:val="00F34575"/>
    <w:rsid w:val="00F34682"/>
    <w:rsid w:val="00F4138E"/>
    <w:rsid w:val="00F5257A"/>
    <w:rsid w:val="00F54EA6"/>
    <w:rsid w:val="00F83BCF"/>
    <w:rsid w:val="00FA24FB"/>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hyperlink" Target="https://www.believeacademytrust.net/polic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gdpr@believeacademytrust.net" TargetMode="External"/><Relationship Id="rId2" Type="http://schemas.openxmlformats.org/officeDocument/2006/relationships/customXml" Target="../customXml/item2.xml"/><Relationship Id="rId16" Type="http://schemas.openxmlformats.org/officeDocument/2006/relationships/hyperlink" Target="http://www.oneacademytrust.co.uk" TargetMode="External"/><Relationship Id="rId20" Type="http://schemas.openxmlformats.org/officeDocument/2006/relationships/hyperlink" Target="mailto:recruit@oneacademytrust.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believeacademytrust.net/policies/" TargetMode="External"/><Relationship Id="rId10" Type="http://schemas.openxmlformats.org/officeDocument/2006/relationships/endnotes" Target="endnotes.xml"/><Relationship Id="rId19" Type="http://schemas.openxmlformats.org/officeDocument/2006/relationships/hyperlink" Target="https://www.derwentprimary.net/information/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SharedWithUsers xmlns="6ced4b8c-1e22-414d-956c-8b542f1864a2">
      <UserInfo>
        <DisplayName>Derwent Head</DisplayName>
        <AccountId>3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8" ma:contentTypeDescription="Create a new document." ma:contentTypeScope="" ma:versionID="642d1d48b44239509a7c17fe9476f472">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96a022f662ccc5ad102013733b95d30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2.xml><?xml version="1.0" encoding="utf-8"?>
<ds:datastoreItem xmlns:ds="http://schemas.openxmlformats.org/officeDocument/2006/customXml" ds:itemID="{7F424383-A332-4AEE-90D7-A622A8A47209}">
  <ds:schemaRefs>
    <ds:schemaRef ds:uri="5d89829f-50fc-4f3e-baa7-0b4558beec8e"/>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6ced4b8c-1e22-414d-956c-8b542f1864a2"/>
    <ds:schemaRef ds:uri="http://purl.org/dc/term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FC50105-CA0D-47A4-A27C-B0F5AA1B0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FF2902-15FA-45FE-9E42-AA1813E5E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217</Words>
  <Characters>1263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5</cp:revision>
  <cp:lastPrinted>2017-09-19T10:34:00Z</cp:lastPrinted>
  <dcterms:created xsi:type="dcterms:W3CDTF">2021-10-19T14:39:00Z</dcterms:created>
  <dcterms:modified xsi:type="dcterms:W3CDTF">2024-04-1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